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7777777" w:rsidR="00B82D7C" w:rsidRPr="008D61E5" w:rsidRDefault="00D944E4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2EF54A7D" w14:textId="77777777"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BB06EB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BB06EB">
        <w:trPr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07092C3D"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D944E4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4C62D881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7C62E168"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D944E4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0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2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3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D944E4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4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24B99C0A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50143FEA" w14:textId="7FCED3B1" w:rsidR="006337FF" w:rsidRPr="00D72602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960"/>
        <w:gridCol w:w="4155"/>
        <w:gridCol w:w="3818"/>
      </w:tblGrid>
      <w:tr w:rsidR="00D4503A" w:rsidRPr="008D61E5" w14:paraId="10B0F68A" w14:textId="77777777" w:rsidTr="009A677F">
        <w:trPr>
          <w:gridAfter w:val="1"/>
          <w:wAfter w:w="3818" w:type="dxa"/>
          <w:trHeight w:val="1233"/>
          <w:tblCellSpacing w:w="0" w:type="dxa"/>
        </w:trPr>
        <w:tc>
          <w:tcPr>
            <w:tcW w:w="387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15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9A677F">
        <w:trPr>
          <w:gridAfter w:val="1"/>
          <w:wAfter w:w="3818" w:type="dxa"/>
          <w:trHeight w:val="1233"/>
          <w:tblCellSpacing w:w="0" w:type="dxa"/>
        </w:trPr>
        <w:tc>
          <w:tcPr>
            <w:tcW w:w="387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6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9A677F">
        <w:trPr>
          <w:gridAfter w:val="1"/>
          <w:wAfter w:w="3818" w:type="dxa"/>
          <w:trHeight w:val="1249"/>
          <w:tblCellSpacing w:w="0" w:type="dxa"/>
        </w:trPr>
        <w:tc>
          <w:tcPr>
            <w:tcW w:w="387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8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9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9A677F">
        <w:trPr>
          <w:trHeight w:val="1323"/>
          <w:tblCellSpacing w:w="0" w:type="dxa"/>
        </w:trPr>
        <w:tc>
          <w:tcPr>
            <w:tcW w:w="387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77777777"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0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1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9A677F">
        <w:trPr>
          <w:trHeight w:val="1069"/>
          <w:tblCellSpacing w:w="0" w:type="dxa"/>
        </w:trPr>
        <w:tc>
          <w:tcPr>
            <w:tcW w:w="387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77777777" w:rsidR="002244CE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3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D944E4" w:rsidP="00CC0D8D">
            <w:pPr>
              <w:rPr>
                <w:rFonts w:ascii="Cambria" w:eastAsia="Times New Roman" w:hAnsi="Cambria"/>
              </w:rPr>
            </w:pPr>
            <w:hyperlink r:id="rId26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387E27BD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2D49519A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6671D2D3" w14:textId="77777777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14:paraId="6AFD201A" w14:textId="77777777"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14:paraId="0BC57FA8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14:paraId="32BF0D66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29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0C6FDF07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34D4B633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16E3A9E9" w14:textId="3ACBBB14"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30" w:history="1"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D944E4" w:rsidP="008D61E5">
            <w:pPr>
              <w:spacing w:after="0" w:line="240" w:lineRule="auto"/>
            </w:pPr>
            <w:hyperlink r:id="rId31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lastRenderedPageBreak/>
              <w:t xml:space="preserve">Kathi Eubank                                                                                                                     </w:t>
            </w:r>
          </w:p>
          <w:p w14:paraId="1E766148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6314 Brett Ashley Place</w:t>
            </w:r>
          </w:p>
          <w:p w14:paraId="3E7ED289" w14:textId="0ED0F19B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Johnston</w:t>
            </w:r>
            <w:r w:rsidR="00993C19">
              <w:rPr>
                <w:rFonts w:asciiTheme="majorHAnsi" w:hAnsiTheme="majorHAnsi"/>
              </w:rPr>
              <w:t>,</w:t>
            </w:r>
            <w:r w:rsidRPr="005E1784">
              <w:rPr>
                <w:rFonts w:asciiTheme="majorHAnsi" w:hAnsiTheme="majorHAnsi"/>
              </w:rPr>
              <w:t xml:space="preserve"> IA 50131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D944E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2" w:history="1">
              <w:r w:rsidR="005E1784"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6BFB01CF" w:rsidR="005E1784" w:rsidRPr="005E1784" w:rsidRDefault="00D944E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r w:rsidR="005E1784"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D944E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07A7E0AC" w:rsidR="005E1784" w:rsidRPr="00993C19" w:rsidRDefault="00D944E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3F39665C" w14:textId="77777777"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14:paraId="1818B72F" w14:textId="77777777"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14:paraId="07383ECC" w14:textId="77777777" w:rsidR="005229E3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38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7900C1D3" w14:textId="77777777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14:paraId="5951718C" w14:textId="77777777"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14:paraId="247DE9A5" w14:textId="77777777"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14:paraId="0D7913FE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1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D944E4" w:rsidP="008D61E5">
            <w:pPr>
              <w:spacing w:after="0"/>
              <w:rPr>
                <w:rFonts w:ascii="Cambria" w:hAnsi="Cambria"/>
              </w:rPr>
            </w:pPr>
            <w:hyperlink r:id="rId42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4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EDD43B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F3AA7B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  <w:gridCol w:w="8295"/>
      </w:tblGrid>
      <w:tr w:rsidR="00843C5C" w:rsidRPr="008D61E5" w14:paraId="13C12CB1" w14:textId="77777777" w:rsidTr="00843C5C">
        <w:trPr>
          <w:tblCellSpacing w:w="0" w:type="dxa"/>
        </w:trPr>
        <w:tc>
          <w:tcPr>
            <w:tcW w:w="360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</w:tcPr>
          <w:p w14:paraId="52DFF186" w14:textId="7D9F16D4" w:rsidR="00843C5C" w:rsidRDefault="00D944E4" w:rsidP="008D61E5">
            <w:pPr>
              <w:spacing w:after="0" w:line="240" w:lineRule="auto"/>
            </w:pPr>
            <w:hyperlink r:id="rId45" w:history="1">
              <w:r w:rsidR="00843C5C" w:rsidRPr="00C8177F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  <w:tr w:rsidR="00843C5C" w:rsidRPr="008D61E5" w14:paraId="1F060D7B" w14:textId="77777777" w:rsidTr="00843C5C">
        <w:trPr>
          <w:tblCellSpacing w:w="0" w:type="dxa"/>
        </w:trPr>
        <w:tc>
          <w:tcPr>
            <w:tcW w:w="360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395BA732" w14:textId="4D739EDA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5370769B" w14:textId="1C830D80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07C6227B" w14:textId="2ABCECBB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</w:p>
          <w:p w14:paraId="7EB29F92" w14:textId="4366B9CD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</w:p>
        </w:tc>
        <w:tc>
          <w:tcPr>
            <w:tcW w:w="8295" w:type="dxa"/>
          </w:tcPr>
          <w:p w14:paraId="0DA86073" w14:textId="26EECF18" w:rsidR="00843C5C" w:rsidRDefault="00D944E4" w:rsidP="008D61E5">
            <w:pPr>
              <w:spacing w:after="0" w:line="240" w:lineRule="auto"/>
            </w:pPr>
            <w:hyperlink r:id="rId47" w:history="1">
              <w:r w:rsidR="00AE2713" w:rsidRPr="00C8177F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68714198" w14:textId="77777777" w:rsidR="00843C5C" w:rsidRDefault="00843C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14:paraId="3ED9E709" w14:textId="568932DE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AC37CFD" w14:textId="77777777"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AD5D06" w14:paraId="202C71FD" w14:textId="77777777" w:rsidTr="00AD5D06">
        <w:trPr>
          <w:trHeight w:val="1017"/>
          <w:tblCellSpacing w:w="0" w:type="dxa"/>
        </w:trPr>
        <w:tc>
          <w:tcPr>
            <w:tcW w:w="3600" w:type="dxa"/>
            <w:hideMark/>
          </w:tcPr>
          <w:p w14:paraId="589EA50A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14:paraId="592E5423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14:paraId="615EA4F2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Phone: (H)402-275-0102</w:t>
            </w:r>
          </w:p>
          <w:p w14:paraId="06EAB6C7" w14:textId="77777777" w:rsidR="00DA13B7" w:rsidRPr="00AD5D06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14:paraId="7572A21E" w14:textId="77777777" w:rsidR="00391870" w:rsidRPr="00AD5D06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</w:tcPr>
          <w:p w14:paraId="49C25115" w14:textId="77777777" w:rsidR="00B82D7C" w:rsidRPr="00AD5D06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AD5D06"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14:paraId="3EAD79F5" w14:textId="77777777" w:rsidR="00B82D7C" w:rsidRPr="00AD5D06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49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14:paraId="59088B42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641DC3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14:paraId="64DE7E71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51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77777777"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74A93299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14:paraId="05ED1E1F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77777777"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007DB9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77777777" w:rsidR="00007DB9" w:rsidRPr="00007DB9" w:rsidRDefault="00D944E4" w:rsidP="00007DB9">
            <w:pPr>
              <w:rPr>
                <w:rStyle w:val="Hyperlink"/>
                <w:rFonts w:asciiTheme="majorHAnsi" w:hAnsiTheme="majorHAnsi"/>
              </w:rPr>
            </w:pPr>
            <w:hyperlink r:id="rId54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22C53AB0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36932C1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14:paraId="6F49BB4A" w14:textId="77777777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14:paraId="25E38AD7" w14:textId="77777777" w:rsidR="00895E2D" w:rsidRPr="00630E8F" w:rsidRDefault="00D944E4" w:rsidP="008D61E5">
            <w:pPr>
              <w:spacing w:after="0"/>
              <w:rPr>
                <w:rFonts w:ascii="Cambria" w:hAnsi="Cambria"/>
              </w:rPr>
            </w:pPr>
            <w:hyperlink r:id="rId55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D944E4" w:rsidP="00630E8F">
            <w:pPr>
              <w:rPr>
                <w:rFonts w:ascii="Cambria" w:eastAsia="Times New Roman" w:hAnsi="Cambria"/>
              </w:rPr>
            </w:pPr>
            <w:hyperlink r:id="rId56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AA308C7" w14:textId="77777777"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14:paraId="5B94C715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14:paraId="10090F52" w14:textId="77777777" w:rsidTr="0044632D">
        <w:trPr>
          <w:trHeight w:val="1021"/>
        </w:trPr>
        <w:tc>
          <w:tcPr>
            <w:tcW w:w="3746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14:paraId="14D02430" w14:textId="77777777" w:rsidR="00B82D7C" w:rsidRPr="008D61E5" w:rsidRDefault="00D944E4" w:rsidP="008D61E5">
            <w:pPr>
              <w:rPr>
                <w:rFonts w:ascii="Cambria" w:eastAsia="Times New Roman" w:hAnsi="Cambria" w:cs="Times New Roman"/>
              </w:rPr>
            </w:pPr>
            <w:hyperlink r:id="rId5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14:paraId="74F262A9" w14:textId="77777777" w:rsidTr="0044632D">
        <w:trPr>
          <w:trHeight w:val="1022"/>
        </w:trPr>
        <w:tc>
          <w:tcPr>
            <w:tcW w:w="3746" w:type="dxa"/>
            <w:hideMark/>
          </w:tcPr>
          <w:p w14:paraId="469D7403" w14:textId="77777777"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14:paraId="21786BE9" w14:textId="77777777" w:rsidR="00F732CB" w:rsidRPr="008D61E5" w:rsidRDefault="00D944E4" w:rsidP="008D61E5">
            <w:pPr>
              <w:rPr>
                <w:rFonts w:ascii="Cambria" w:eastAsia="Times New Roman" w:hAnsi="Cambria" w:cs="Times New Roman"/>
              </w:rPr>
            </w:pPr>
            <w:hyperlink r:id="rId58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14:paraId="23D094CD" w14:textId="77777777" w:rsidR="00F732CB" w:rsidRPr="008D61E5" w:rsidRDefault="00D944E4" w:rsidP="008D61E5">
            <w:pPr>
              <w:rPr>
                <w:rFonts w:ascii="Cambria" w:hAnsi="Cambria"/>
              </w:rPr>
            </w:pPr>
            <w:hyperlink r:id="rId59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14:paraId="13E93712" w14:textId="77777777"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14:paraId="11BFE548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14:paraId="09CBC69D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3390A115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8075A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lastRenderedPageBreak/>
        <w:t>Ohio</w:t>
      </w:r>
    </w:p>
    <w:p w14:paraId="312E4509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14:paraId="1921A617" w14:textId="77777777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14:paraId="3AED879D" w14:textId="77777777"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457861E9" w14:textId="473F37E8"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E803A3"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14:paraId="3650F340" w14:textId="77777777"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14:paraId="5A909C4A" w14:textId="77777777" w:rsidR="00911CA3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14:paraId="78C8AC01" w14:textId="77777777" w:rsidR="00927A89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62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14:paraId="638323CA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3900D998" w14:textId="77777777" w:rsidR="00911CA3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3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44632D">
        <w:trPr>
          <w:trHeight w:val="1350"/>
          <w:tblCellSpacing w:w="0" w:type="dxa"/>
        </w:trPr>
        <w:tc>
          <w:tcPr>
            <w:tcW w:w="3870" w:type="dxa"/>
          </w:tcPr>
          <w:p w14:paraId="098C71B6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D944E4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4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7E67072F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386D817B" w14:textId="77777777"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14:paraId="5C0D2526" w14:textId="77777777"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14:paraId="561488EE" w14:textId="77777777" w:rsidTr="001E3769">
        <w:tc>
          <w:tcPr>
            <w:tcW w:w="3870" w:type="dxa"/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73C4A640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14:paraId="5A2ACB8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36CED1A3" w14:textId="77777777" w:rsidR="000C36E1" w:rsidRDefault="00D944E4" w:rsidP="000C36E1">
            <w:pPr>
              <w:rPr>
                <w:rFonts w:eastAsia="Times New Roman"/>
              </w:rPr>
            </w:pPr>
            <w:hyperlink r:id="rId67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14:paraId="319414F9" w14:textId="77777777" w:rsidTr="001E3769">
        <w:tc>
          <w:tcPr>
            <w:tcW w:w="387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6EC34A58" w14:textId="77777777" w:rsidR="002A0F8F" w:rsidRPr="008D61E5" w:rsidRDefault="00D944E4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8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8F55426" w14:textId="77777777"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6A9F86B" w14:textId="77777777"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77777777" w:rsidR="004D4C2A" w:rsidRPr="008D61E5" w:rsidRDefault="00D944E4" w:rsidP="008D61E5">
            <w:pPr>
              <w:spacing w:after="0"/>
              <w:rPr>
                <w:rFonts w:ascii="Cambria" w:hAnsi="Cambria"/>
              </w:rPr>
            </w:pPr>
            <w:hyperlink r:id="rId69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70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45AD25E0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1E92ECB3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58F5F34" w14:textId="77777777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387AD992" w14:textId="77777777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7D7F5B98" w14:textId="77777777"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14:paraId="19E9D201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A2A268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7E153C1E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D944E4" w:rsidP="008D61E5">
            <w:pPr>
              <w:spacing w:after="0" w:line="240" w:lineRule="auto"/>
              <w:rPr>
                <w:rFonts w:ascii="Cambria" w:hAnsi="Cambria"/>
              </w:rPr>
            </w:pPr>
            <w:hyperlink r:id="rId72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14:paraId="7EE14429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7A785DB" w14:textId="77777777"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736E9D">
        <w:trPr>
          <w:tblCellSpacing w:w="0" w:type="dxa"/>
        </w:trPr>
        <w:tc>
          <w:tcPr>
            <w:tcW w:w="3870" w:type="dxa"/>
            <w:hideMark/>
          </w:tcPr>
          <w:p w14:paraId="7CAD4AF0" w14:textId="77777777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14:paraId="1F20E0F6" w14:textId="77777777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2E81D759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14:paraId="462F3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14:paraId="3A943F50" w14:textId="77777777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14:paraId="56187E79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7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D944E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644DBAA6" w14:textId="1EEAE53A"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14FE634D" w14:textId="77777777"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77777777" w:rsidR="003E0259" w:rsidRPr="008D61E5" w:rsidRDefault="00D944E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14:paraId="23DD10AB" w14:textId="77777777"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D944E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D944E4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81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7BDD3754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70A08F51" w14:textId="77777777" w:rsidR="003E0259" w:rsidRPr="008D61E5" w:rsidRDefault="00D944E4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77777777" w:rsidR="00637018" w:rsidRPr="00AD5D06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62EDD88C" w14:textId="77777777"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14:paraId="59994F05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lastRenderedPageBreak/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20E6B5A7" w14:textId="77777777"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4BCC5887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DC"/>
      <w:bookmarkStart w:id="34" w:name="WV"/>
      <w:bookmarkEnd w:id="33"/>
      <w:bookmarkEnd w:id="34"/>
    </w:p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DA0316">
        <w:tc>
          <w:tcPr>
            <w:tcW w:w="4140" w:type="dxa"/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C96885F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7C27FF98" w14:textId="77777777" w:rsidR="00B82D7C" w:rsidRPr="008D61E5" w:rsidRDefault="00D944E4" w:rsidP="008D61E5">
            <w:pPr>
              <w:rPr>
                <w:rFonts w:ascii="Cambria" w:eastAsia="Times New Roman" w:hAnsi="Cambria" w:cs="Times New Roman"/>
              </w:rPr>
            </w:pPr>
            <w:hyperlink r:id="rId8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14:paraId="25856793" w14:textId="77777777" w:rsidR="00B53F76" w:rsidRPr="008D61E5" w:rsidRDefault="00D944E4" w:rsidP="008D61E5">
            <w:pPr>
              <w:rPr>
                <w:rFonts w:ascii="Cambria" w:hAnsi="Cambria"/>
              </w:rPr>
            </w:pPr>
            <w:hyperlink r:id="rId88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DA0316">
        <w:trPr>
          <w:gridAfter w:val="1"/>
          <w:wAfter w:w="470" w:type="dxa"/>
        </w:trPr>
        <w:tc>
          <w:tcPr>
            <w:tcW w:w="4140" w:type="dxa"/>
          </w:tcPr>
          <w:p w14:paraId="1AFDFD21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5" w:name="WI"/>
            <w:bookmarkEnd w:id="35"/>
            <w:r w:rsidRPr="00DA0316">
              <w:rPr>
                <w:rFonts w:asciiTheme="majorHAnsi" w:hAnsiTheme="majorHAnsi"/>
              </w:rPr>
              <w:t>Amy Pabst</w:t>
            </w:r>
          </w:p>
          <w:p w14:paraId="1CE493C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14:paraId="080653B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14:paraId="75C6A18B" w14:textId="77777777"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14:paraId="60303A52" w14:textId="77777777" w:rsidR="00DA0316" w:rsidRDefault="00D944E4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9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77777777" w:rsidR="00DE13BF" w:rsidRPr="008D61E5" w:rsidRDefault="00D944E4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91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6B07FA79" w14:textId="77777777"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14:paraId="2C20F1FD" w14:textId="77777777"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14:paraId="06F03E78" w14:textId="77777777" w:rsidR="001E22C0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2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3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D944E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4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17FF"/>
    <w:rsid w:val="001221EB"/>
    <w:rsid w:val="001368B0"/>
    <w:rsid w:val="00150A10"/>
    <w:rsid w:val="00162902"/>
    <w:rsid w:val="001731F7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865A5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E1784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43C5C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93C19"/>
    <w:rsid w:val="009A677F"/>
    <w:rsid w:val="009B11FB"/>
    <w:rsid w:val="009B68FB"/>
    <w:rsid w:val="009C67B0"/>
    <w:rsid w:val="009F21B8"/>
    <w:rsid w:val="00A0745C"/>
    <w:rsid w:val="00A10563"/>
    <w:rsid w:val="00A34AFE"/>
    <w:rsid w:val="00A5279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6EB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0D8D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72602"/>
    <w:rsid w:val="00D80BF1"/>
    <w:rsid w:val="00D81274"/>
    <w:rsid w:val="00D944E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Pat's%20PC\Desktop\NACQJ%20Website%20Award%20Pix\www.facebook.com\ChristineBrownQuiltJudge\" TargetMode="External"/><Relationship Id="rId18" Type="http://schemas.openxmlformats.org/officeDocument/2006/relationships/hyperlink" Target="tel:262-366-3774" TargetMode="External"/><Relationship Id="rId26" Type="http://schemas.openxmlformats.org/officeDocument/2006/relationships/hyperlink" Target="mailto:madhere@gmail.com" TargetMode="External"/><Relationship Id="rId39" Type="http://schemas.openxmlformats.org/officeDocument/2006/relationships/hyperlink" Target="mailto:bjsquilts@gmail.com" TargetMode="External"/><Relationship Id="rId21" Type="http://schemas.openxmlformats.org/officeDocument/2006/relationships/hyperlink" Target="http://www.wiquiltjudge.com" TargetMode="External"/><Relationship Id="rId34" Type="http://schemas.openxmlformats.org/officeDocument/2006/relationships/hyperlink" Target="file:///C:\Users\Pat's%20PC\Desktop\NACQJ%20Website%20Award%20Pix\qltrstore@harlannet.com" TargetMode="External"/><Relationship Id="rId42" Type="http://schemas.openxmlformats.org/officeDocument/2006/relationships/hyperlink" Target="mailto:marywalterquilts@gmail.com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mailto:quiltstsh@aol.com" TargetMode="External"/><Relationship Id="rId55" Type="http://schemas.openxmlformats.org/officeDocument/2006/relationships/hyperlink" Target="mailto:lorrychwazik@gmail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mailto:smassey927@gmail.com" TargetMode="External"/><Relationship Id="rId76" Type="http://schemas.openxmlformats.org/officeDocument/2006/relationships/hyperlink" Target="http://www.oceanwavesqc.com" TargetMode="External"/><Relationship Id="rId84" Type="http://schemas.openxmlformats.org/officeDocument/2006/relationships/hyperlink" Target="http://www.beverlyfine.com" TargetMode="External"/><Relationship Id="rId89" Type="http://schemas.openxmlformats.org/officeDocument/2006/relationships/hyperlink" Target="mailto:amypabst19@gmail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mailto:skoequilt@aol.com" TargetMode="External"/><Relationship Id="rId92" Type="http://schemas.openxmlformats.org/officeDocument/2006/relationships/hyperlink" Target="mailto:materialgirl@wi.rr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quilterbev@gmail.com" TargetMode="External"/><Relationship Id="rId29" Type="http://schemas.openxmlformats.org/officeDocument/2006/relationships/hyperlink" Target="http://www.dorisgoins.com" TargetMode="External"/><Relationship Id="rId11" Type="http://schemas.openxmlformats.org/officeDocument/2006/relationships/hyperlink" Target="mailto:ljrasmussen@gmail.com" TargetMode="External"/><Relationship Id="rId24" Type="http://schemas.openxmlformats.org/officeDocument/2006/relationships/hyperlink" Target="http://www.mollywaddell.com" TargetMode="External"/><Relationship Id="rId32" Type="http://schemas.openxmlformats.org/officeDocument/2006/relationships/hyperlink" Target="mailto:kathieubank@gmail.com" TargetMode="External"/><Relationship Id="rId37" Type="http://schemas.openxmlformats.org/officeDocument/2006/relationships/hyperlink" Target="http://www.jenniferperkinsquilts.com" TargetMode="External"/><Relationship Id="rId40" Type="http://schemas.openxmlformats.org/officeDocument/2006/relationships/hyperlink" Target="mailto:edwaquilt@aol.com" TargetMode="External"/><Relationship Id="rId45" Type="http://schemas.openxmlformats.org/officeDocument/2006/relationships/hyperlink" Target="mailto:keelkema@comcast.net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mailto:lindamccuean@yahoo.com" TargetMode="External"/><Relationship Id="rId79" Type="http://schemas.openxmlformats.org/officeDocument/2006/relationships/hyperlink" Target="mailto:dequilts@sbcglobal.net" TargetMode="External"/><Relationship Id="rId87" Type="http://schemas.openxmlformats.org/officeDocument/2006/relationships/hyperlink" Target="mailto:kordekfran@gmail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svrnak@aol.com" TargetMode="External"/><Relationship Id="rId90" Type="http://schemas.openxmlformats.org/officeDocument/2006/relationships/hyperlink" Target="mailto:carolbutzke@gmail.com" TargetMode="External"/><Relationship Id="rId95" Type="http://schemas.openxmlformats.org/officeDocument/2006/relationships/fontTable" Target="fontTable.xml"/><Relationship Id="rId19" Type="http://schemas.openxmlformats.org/officeDocument/2006/relationships/hyperlink" Target="mailto:willoway958@yahoo.com" TargetMode="External"/><Relationship Id="rId14" Type="http://schemas.openxmlformats.org/officeDocument/2006/relationships/hyperlink" Target="mailto:docsews@icloud.com" TargetMode="External"/><Relationship Id="rId22" Type="http://schemas.openxmlformats.org/officeDocument/2006/relationships/hyperlink" Target="http://www.wiquiltjudge.com/" TargetMode="External"/><Relationship Id="rId27" Type="http://schemas.openxmlformats.org/officeDocument/2006/relationships/hyperlink" Target="mailto:cherrybasket@aol.com" TargetMode="External"/><Relationship Id="rId30" Type="http://schemas.openxmlformats.org/officeDocument/2006/relationships/hyperlink" Target="file:///C:\Users\Pat's%20PC\Desktop\NACQJ%20Website%20Award%20Pix\tulmaker91@gmail.com" TargetMode="External"/><Relationship Id="rId35" Type="http://schemas.openxmlformats.org/officeDocument/2006/relationships/hyperlink" Target="file:///C:\Users\Pat's%20PC\Desktop\NACQJ%20Website%20Award%20Pix\www.jenniferperkinsquilt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me.com" TargetMode="External"/><Relationship Id="rId56" Type="http://schemas.openxmlformats.org/officeDocument/2006/relationships/hyperlink" Target="http://www.PleasantStreetQuilts.com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kathie@kathiekerler.com" TargetMode="External"/><Relationship Id="rId77" Type="http://schemas.openxmlformats.org/officeDocument/2006/relationships/hyperlink" Target="tel:903-561-8407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http://www.quiltenendeavors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godfreyblueridge@gmail.com" TargetMode="External"/><Relationship Id="rId93" Type="http://schemas.openxmlformats.org/officeDocument/2006/relationships/hyperlink" Target="http://www.wiquiltjudge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castlerocker@att.net" TargetMode="External"/><Relationship Id="rId17" Type="http://schemas.openxmlformats.org/officeDocument/2006/relationships/hyperlink" Target="http://www.beverlyfine.com" TargetMode="External"/><Relationship Id="rId25" Type="http://schemas.openxmlformats.org/officeDocument/2006/relationships/hyperlink" Target="http://www.mollywaddell.com/" TargetMode="External"/><Relationship Id="rId33" Type="http://schemas.openxmlformats.org/officeDocument/2006/relationships/hyperlink" Target="file:///C:\Users\Pat's%20PC\Desktop\NACQJ%20Website%20Award%20Pix\www.kathieubank.com" TargetMode="External"/><Relationship Id="rId38" Type="http://schemas.openxmlformats.org/officeDocument/2006/relationships/hyperlink" Target="mailto:bethpauley@gmail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outbackquilts@gmail.com" TargetMode="External"/><Relationship Id="rId20" Type="http://schemas.openxmlformats.org/officeDocument/2006/relationships/hyperlink" Target="mailto:materialgirl@wi.rr.com" TargetMode="External"/><Relationship Id="rId41" Type="http://schemas.openxmlformats.org/officeDocument/2006/relationships/hyperlink" Target="http://www.holiceturnbow.com" TargetMode="External"/><Relationship Id="rId54" Type="http://schemas.openxmlformats.org/officeDocument/2006/relationships/hyperlink" Target="mailto:nancy@fuka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kathiekerler.com" TargetMode="External"/><Relationship Id="rId75" Type="http://schemas.openxmlformats.org/officeDocument/2006/relationships/hyperlink" Target="mailto:pharrisoncj@verizon.net" TargetMode="External"/><Relationship Id="rId83" Type="http://schemas.openxmlformats.org/officeDocument/2006/relationships/hyperlink" Target="mailto:quilterbev@gmail.com" TargetMode="External"/><Relationship Id="rId88" Type="http://schemas.openxmlformats.org/officeDocument/2006/relationships/hyperlink" Target="http://www.subtleendeavors.com" TargetMode="External"/><Relationship Id="rId91" Type="http://schemas.openxmlformats.org/officeDocument/2006/relationships/hyperlink" Target="mailto:arainboth@gmail.com" TargetMode="Externa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maryderry@atlantic.net" TargetMode="External"/><Relationship Id="rId23" Type="http://schemas.openxmlformats.org/officeDocument/2006/relationships/hyperlink" Target="mailto:mwaddell555@gmail.com" TargetMode="External"/><Relationship Id="rId28" Type="http://schemas.openxmlformats.org/officeDocument/2006/relationships/hyperlink" Target="mailto:karen.blocher@gmail.com" TargetMode="External"/><Relationship Id="rId36" Type="http://schemas.openxmlformats.org/officeDocument/2006/relationships/hyperlink" Target="mailto:qltrstore@harlannet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mailto:lorrainequilts@cs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tulmaker91@gmail.com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mquilts2@msn.com" TargetMode="External"/><Relationship Id="rId78" Type="http://schemas.openxmlformats.org/officeDocument/2006/relationships/hyperlink" Target="mailto:marilyn@hardyventures.com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mailto:trapunto@gmail.com" TargetMode="External"/><Relationship Id="rId94" Type="http://schemas.openxmlformats.org/officeDocument/2006/relationships/hyperlink" Target="mailto:kathylich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Pat's%20PC\Desktop\NACQJ%20Website%20Award%20Pix\wingchunarkansa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70</Words>
  <Characters>10662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20-12-16T18:14:00Z</dcterms:created>
  <dcterms:modified xsi:type="dcterms:W3CDTF">2020-12-17T16:06:00Z</dcterms:modified>
</cp:coreProperties>
</file>